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58EFF7" w14:textId="5766E96B" w:rsidR="00DD08A7" w:rsidRDefault="00DD08A7" w:rsidP="00DD08A7">
      <w:pPr>
        <w:rPr>
          <w:b/>
          <w:bCs/>
          <w:lang w:val="de-DE"/>
        </w:rPr>
      </w:pPr>
      <w:r w:rsidRPr="00DD08A7">
        <w:rPr>
          <w:b/>
          <w:bCs/>
          <w:lang w:val="de-DE"/>
        </w:rPr>
        <w:t>Welche Argumente verwendet Jordan Peterson</w:t>
      </w:r>
      <w:r w:rsidRPr="00DD08A7">
        <w:rPr>
          <w:b/>
          <w:bCs/>
          <w:lang w:val="de-DE"/>
        </w:rPr>
        <w:t xml:space="preserve"> und wie lassen sich diese einordnen</w:t>
      </w:r>
      <w:r w:rsidRPr="00DD08A7">
        <w:rPr>
          <w:b/>
          <w:bCs/>
          <w:lang w:val="de-DE"/>
        </w:rPr>
        <w:t>?</w:t>
      </w:r>
    </w:p>
    <w:p w14:paraId="22157F78" w14:textId="77777777" w:rsidR="00DD08A7" w:rsidRPr="00DD08A7" w:rsidRDefault="00DD08A7" w:rsidP="00DD08A7">
      <w:pPr>
        <w:rPr>
          <w:b/>
          <w:bCs/>
          <w:lang w:val="de-DE"/>
        </w:rPr>
      </w:pPr>
    </w:p>
    <w:p w14:paraId="63FAD67B" w14:textId="2DC7F104" w:rsidR="00DD08A7" w:rsidRDefault="00DD08A7" w:rsidP="00DD08A7">
      <w:r>
        <w:t>“The Ontario human rights commission is a radically leftist organization I think it’s the most dangerous organization in Canada”</w:t>
      </w:r>
    </w:p>
    <w:p w14:paraId="6A75F8CC" w14:textId="77777777" w:rsidR="00DD08A7" w:rsidRDefault="00DD08A7" w:rsidP="00DD08A7"/>
    <w:p w14:paraId="29032159" w14:textId="4AD69BDA" w:rsidR="00DD08A7" w:rsidRDefault="00DD08A7" w:rsidP="00DD08A7">
      <w:r>
        <w:t>“There’s all these pronouns that have come up there’s seventy different sets of pronouns approximately, to hypothetically describe people who don’t fit anywhere on the gender spectrum which is also something that I don’t understand conceptionally”</w:t>
      </w:r>
    </w:p>
    <w:p w14:paraId="2625C9B2" w14:textId="77777777" w:rsidR="00DD08A7" w:rsidRDefault="00DD08A7" w:rsidP="00DD08A7"/>
    <w:p w14:paraId="7823260D" w14:textId="12B780CB" w:rsidR="00DD08A7" w:rsidRDefault="00DD08A7" w:rsidP="00DD08A7">
      <w:r>
        <w:t>“It’s one thing to put limits on what a person CAN’T say like say with hate speech laws which I also don’t agree with”</w:t>
      </w:r>
    </w:p>
    <w:p w14:paraId="24D49808" w14:textId="77777777" w:rsidR="00DD08A7" w:rsidRDefault="00DD08A7" w:rsidP="00DD08A7"/>
    <w:p w14:paraId="7777AEF0" w14:textId="0AD92BCC" w:rsidR="00DD08A7" w:rsidRDefault="00DD08A7" w:rsidP="00DD08A7">
      <w:r>
        <w:t xml:space="preserve">“To compel me to use a certain content when I am formulating my thoughts or my actions under threat of legislative action I felt no, not with me. What the government has introduced there is compelled speech legislation into the private sphere. Never happened in the history of English common law” </w:t>
      </w:r>
    </w:p>
    <w:p w14:paraId="4871F020" w14:textId="77777777" w:rsidR="00DD08A7" w:rsidRDefault="00DD08A7" w:rsidP="00DD08A7"/>
    <w:p w14:paraId="457F34E2" w14:textId="5615CC3F" w:rsidR="00DD08A7" w:rsidRDefault="00DD08A7" w:rsidP="00DD08A7">
      <w:r>
        <w:t>“You’re playing this radical collectivist left wing game. You’re trying to gain linguistic supremacy in the area of public discourse”</w:t>
      </w:r>
    </w:p>
    <w:p w14:paraId="1D4977D0" w14:textId="77777777" w:rsidR="00DD08A7" w:rsidRDefault="00DD08A7" w:rsidP="00DD08A7"/>
    <w:p w14:paraId="3C1C9A25" w14:textId="694054DF" w:rsidR="00DD08A7" w:rsidRDefault="00DD08A7" w:rsidP="00DD08A7">
      <w:r>
        <w:t xml:space="preserve">“What exactly is it that you’re doing when you’re asking me to use those words. Are you compelling me to play your particular ideological game? Or is this </w:t>
      </w:r>
      <w:proofErr w:type="gramStart"/>
      <w:r>
        <w:t>actually a</w:t>
      </w:r>
      <w:proofErr w:type="gramEnd"/>
      <w:r>
        <w:t xml:space="preserve"> matter of some personal identity that’s important to you […] Is this just a narcissistic power play?”</w:t>
      </w:r>
    </w:p>
    <w:p w14:paraId="6404CBEC" w14:textId="270FFF91" w:rsidR="00221D15" w:rsidRDefault="00221D15" w:rsidP="00DD08A7"/>
    <w:p w14:paraId="2BCC278E" w14:textId="5216502C" w:rsidR="00221D15" w:rsidRDefault="00221D15" w:rsidP="00DD08A7"/>
    <w:p w14:paraId="3D0E7CCE" w14:textId="6FD6B5FD" w:rsidR="00221D15" w:rsidRDefault="00221D15" w:rsidP="00DD08A7"/>
    <w:p w14:paraId="1B108BDF" w14:textId="64D29F49" w:rsidR="00221D15" w:rsidRDefault="00221D15" w:rsidP="00DD08A7"/>
    <w:p w14:paraId="7F3592FA" w14:textId="7E3F467D" w:rsidR="00221D15" w:rsidRDefault="00221D15" w:rsidP="00DD08A7"/>
    <w:p w14:paraId="5C801F7F" w14:textId="3A452F2B" w:rsidR="00221D15" w:rsidRDefault="00221D15" w:rsidP="00DD08A7"/>
    <w:p w14:paraId="0B2F4AE8" w14:textId="3059684B" w:rsidR="00221D15" w:rsidRDefault="00221D15" w:rsidP="00DD08A7"/>
    <w:p w14:paraId="7102E00E" w14:textId="165A7EFC" w:rsidR="00221D15" w:rsidRDefault="00221D15" w:rsidP="00DD08A7"/>
    <w:p w14:paraId="28C653CD" w14:textId="5B89B989" w:rsidR="00221D15" w:rsidRDefault="00221D15" w:rsidP="00DD08A7"/>
    <w:p w14:paraId="4D9FA359" w14:textId="004A5A5D" w:rsidR="00221D15" w:rsidRDefault="00221D15" w:rsidP="00DD08A7"/>
    <w:p w14:paraId="4E735F06" w14:textId="77777777" w:rsidR="00593E62" w:rsidRPr="00221D15" w:rsidRDefault="00593E62">
      <w:pPr>
        <w:rPr>
          <w:lang w:val="de-DE"/>
        </w:rPr>
      </w:pPr>
    </w:p>
    <w:sectPr w:rsidR="00593E62" w:rsidRPr="00221D15">
      <w:pgSz w:w="12240" w:h="15840"/>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743665"/>
    <w:multiLevelType w:val="hybridMultilevel"/>
    <w:tmpl w:val="D8BADD58"/>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5F0973"/>
    <w:multiLevelType w:val="hybridMultilevel"/>
    <w:tmpl w:val="9C4C81FE"/>
    <w:lvl w:ilvl="0" w:tplc="65B440E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5888167">
    <w:abstractNumId w:val="1"/>
  </w:num>
  <w:num w:numId="2" w16cid:durableId="12372770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ws7A0NDMzMTK1sLBQ0lEKTi0uzszPAykwrAUA2GL9CiwAAAA="/>
  </w:docVars>
  <w:rsids>
    <w:rsidRoot w:val="00DD08A7"/>
    <w:rsid w:val="00221D15"/>
    <w:rsid w:val="002F350A"/>
    <w:rsid w:val="003A6A35"/>
    <w:rsid w:val="004D1B58"/>
    <w:rsid w:val="00593E62"/>
    <w:rsid w:val="00710E21"/>
    <w:rsid w:val="00D47A74"/>
    <w:rsid w:val="00D950C6"/>
    <w:rsid w:val="00DD08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84F24"/>
  <w15:chartTrackingRefBased/>
  <w15:docId w15:val="{1C448822-0EDA-43C0-8BED-FBF7BFCCA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DD08A7"/>
    <w:pPr>
      <w:spacing w:line="256" w:lineRule="auto"/>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221D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3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92</Words>
  <Characters>1101</Characters>
  <Application>Microsoft Office Word</Application>
  <DocSecurity>0</DocSecurity>
  <Lines>9</Lines>
  <Paragraphs>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ina Reichelt</dc:creator>
  <cp:keywords/>
  <dc:description/>
  <cp:lastModifiedBy>Georgina Reichelt</cp:lastModifiedBy>
  <cp:revision>4</cp:revision>
  <dcterms:created xsi:type="dcterms:W3CDTF">2022-07-21T09:21:00Z</dcterms:created>
  <dcterms:modified xsi:type="dcterms:W3CDTF">2022-07-21T11:23:00Z</dcterms:modified>
</cp:coreProperties>
</file>